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Xbae4584ad8c815b0b3d3edd1efb8067d08f0233"/>
    <w:p>
      <w:pPr>
        <w:pStyle w:val="Heading1"/>
      </w:pPr>
      <w:r>
        <w:t xml:space="preserve">Cover Letter for Baker Position in Brazil São Paulo</w:t>
      </w:r>
    </w:p>
    <w:p>
      <w:pPr>
        <w:pStyle w:val="FirstParagraph"/>
      </w:pPr>
      <w:r>
        <w:t xml:space="preserve">Dear Hiring Manager,</w:t>
      </w:r>
    </w:p>
    <w:p>
      <w:pPr>
        <w:pStyle w:val="BodyText"/>
      </w:pPr>
      <w:r>
        <w:t xml:space="preserve">I am writing to express my enthusiastic interest in the Baker position at your esteemed establishment in Brazil São Paulo. With a deep passion for baking and a wealth of experience crafting artisanal pastries, breads, and desserts, I am eager to contribute my skills to your team. Brazil São Paulo, a vibrant hub of culinary innovation and cultural diversity, represents an ideal setting for me to combine my dedication to quality with the dynamic energy of this bustling city. I am confident that my background as a Baker—rooted in precision, creativity, and a commitment to excellence—aligns perfectly with the values of your bakery.</w:t>
      </w:r>
    </w:p>
    <w:p>
      <w:pPr>
        <w:pStyle w:val="BodyText"/>
      </w:pPr>
      <w:r>
        <w:t xml:space="preserve">As a trained and experienced Baker, I have spent over [X years] honing my craft in various kitchens, where I have mastered the art of creating traditional and contemporary baked goods. My journey began in [mention location or previous workplace], where I developed a strong foundation in baking techniques such as sourdough fermentation, pastry decoration, and bread shaping. Over time, I have expanded my expertise to include specialty items like gluten-free options, vegan pastries, and culturally inspired desserts that reflect the rich flavors of diverse communities. This versatility has allowed me to adapt to different culinary demands while maintaining the highest standards of quality and consistency.</w:t>
      </w:r>
    </w:p>
    <w:p>
      <w:pPr>
        <w:pStyle w:val="BodyText"/>
      </w:pPr>
      <w:r>
        <w:t xml:space="preserve">What sets me apart as a Baker is not only my technical skills but also my ability to understand and anticipate customer preferences. In Brazil São Paulo, where the demand for fresh, high-quality baked goods is ever-growing, I have consistently prioritized innovation while respecting the traditions that define local tastes. For instance, I have worked closely with suppliers to source premium ingredients such as organic flours, artisanal cheeses, and tropical fruits native to Brazil. These collaborations have enabled me to create products that resonate with both traditional Brazilian palates and modern global trends. Whether it’s a classic pão de queijo (cheese bread) or a contemporary croissant infused with local flavors, I approach every creation with the same level of care and creativity.</w:t>
      </w:r>
    </w:p>
    <w:p>
      <w:pPr>
        <w:pStyle w:val="BodyText"/>
      </w:pPr>
      <w:r>
        <w:t xml:space="preserve">Brazil São Paulo is not just a location for me—it is a place where my passion for baking can thrive in an environment that values authenticity and excellence. The city’s vibrant food culture, which blends indigenous, European, African, and Asian influences, has inspired me to experiment with unique flavor profiles while maintaining the integrity of time-honored recipes. I have also studied the nuances of Brazilian baking techniques, such as the use of cassava flour in regional specialties or the delicate balance of sweetness in traditional brigadeiros (chocolate truffles). This knowledge allows me to contribute meaningfully to your bakery’s offerings, whether by introducing new products or refining existing ones to meet the expectations of São Paulo’s discerning customers.</w:t>
      </w:r>
    </w:p>
    <w:p>
      <w:pPr>
        <w:pStyle w:val="BodyText"/>
      </w:pPr>
      <w:r>
        <w:t xml:space="preserve">Beyond my technical expertise, I bring a strong work ethic and a collaborative spirit. As a Baker, I understand that success depends on teamwork, attention to detail, and the ability to thrive in fast-paced environments. In my previous roles, I have consistently demonstrated reliability by maintaining strict hygiene standards, managing inventory efficiently, and ensuring that every product meets your brand’s quality benchmarks. My ability to communicate clearly with both colleagues and customers has also been a valuable asset in fostering positive interactions and building long-term relationships. In Brazil São Paulo’s competitive market, where customer loyalty is key, I am committed to delivering not only exceptional products but also an unforgettable experience.</w:t>
      </w:r>
    </w:p>
    <w:p>
      <w:pPr>
        <w:pStyle w:val="BodyText"/>
      </w:pPr>
      <w:r>
        <w:t xml:space="preserve">I am particularly drawn to your bakery because of its reputation for [mention specific qualities, e.g., "innovative recipes," "community engagement," or "commitment to sustainability"]. As a Baker who values both artistry and responsibility, I would be honored to contribute to these initiatives. For example, I have experience implementing eco-friendly practices such as reducing food waste through creative reuse of ingredients or partnering with local farms to support sustainable agriculture. These efforts not only enhance the quality of my work but also align with the growing emphasis on ethical consumption in Brazil São Paulo.</w:t>
      </w:r>
    </w:p>
    <w:p>
      <w:pPr>
        <w:pStyle w:val="BodyText"/>
      </w:pPr>
      <w:r>
        <w:t xml:space="preserve">Finally, I want to emphasize my eagerness to grow professionally within your organization. The Baker role is more than a job—it is an opportunity to be part of a legacy of excellence. I am confident that my dedication, adaptability, and love for baking will make me a valuable addition to your team. I would welcome the chance to discuss how my skills and experiences can contribute to the continued success of your bakery in Brazil São Paulo.</w:t>
      </w:r>
    </w:p>
    <w:p>
      <w:pPr>
        <w:pStyle w:val="BodyText"/>
      </w:pPr>
      <w:r>
        <w:t xml:space="preserve">Thank you for considering my application. I look forward to the possibility of contributing to your culinary vision and being part of the vibrant baking community in São Paulo.</w:t>
      </w:r>
    </w:p>
    <w:p>
      <w:pPr>
        <w:pStyle w:val="BodyText"/>
      </w:pPr>
      <w:r>
        <w:t xml:space="preserve">Sincerely,</w:t>
      </w:r>
    </w:p>
    <w:p>
      <w:pPr>
        <w:pStyle w:val="BodyText"/>
      </w:pPr>
      <w:r>
        <w:t xml:space="preserve">[Your Full Nam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6:03:53Z</dcterms:created>
  <dcterms:modified xsi:type="dcterms:W3CDTF">2026-07-21T06:03:53Z</dcterms:modified>
</cp:coreProperties>
</file>

<file path=docProps/custom.xml><?xml version="1.0" encoding="utf-8"?>
<Properties xmlns="http://schemas.openxmlformats.org/officeDocument/2006/custom-properties" xmlns:vt="http://schemas.openxmlformats.org/officeDocument/2006/docPropsVTypes"/>
</file>